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4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44"/>
        <w:gridCol w:w="2901"/>
        <w:gridCol w:w="2246"/>
        <w:gridCol w:w="3827"/>
        <w:gridCol w:w="2835"/>
        <w:gridCol w:w="2787"/>
      </w:tblGrid>
      <w:tr w:rsidR="004D7519" w:rsidRPr="003E3290" w14:paraId="5070F46D" w14:textId="77777777" w:rsidTr="00356F73">
        <w:trPr>
          <w:trHeight w:val="11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901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46" w:type="dxa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827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35" w:type="dxa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787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93C12" w:rsidRPr="003E3290" w14:paraId="23C28949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01" w:type="dxa"/>
            <w:shd w:val="clear" w:color="auto" w:fill="F2F2F2"/>
          </w:tcPr>
          <w:p w14:paraId="19A7E2BF" w14:textId="278AD375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58B28883" w14:textId="22820C6E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542BDC3C" w14:textId="5944E52C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31ACD10D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DDC9EBD" w14:textId="22FC024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D1A2B" w:rsidRPr="003E3290" w14:paraId="1E80EA95" w14:textId="77777777" w:rsidTr="00356F73">
        <w:trPr>
          <w:trHeight w:val="243"/>
          <w:jc w:val="center"/>
        </w:trPr>
        <w:tc>
          <w:tcPr>
            <w:tcW w:w="0" w:type="auto"/>
          </w:tcPr>
          <w:p w14:paraId="79197A13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01" w:type="dxa"/>
          </w:tcPr>
          <w:p w14:paraId="35438F50" w14:textId="13DEFABD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7B34E512" w14:textId="77777777" w:rsidR="00CD1A2B" w:rsidRPr="00537647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37647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40FBA43A" w14:textId="3744DE92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37647">
              <w:rPr>
                <w:rFonts w:ascii="Times New Roman" w:hAnsi="Times New Roman"/>
                <w:sz w:val="14"/>
                <w:szCs w:val="14"/>
              </w:rPr>
              <w:t>3 - İnsan ve Yönetimi</w:t>
            </w:r>
            <w:r w:rsidRPr="00537647">
              <w:rPr>
                <w:rFonts w:ascii="Times New Roman" w:hAnsi="Times New Roman"/>
                <w:sz w:val="14"/>
                <w:szCs w:val="14"/>
              </w:rPr>
              <w:br/>
              <w:t>Doç. Dr. Ali Şahin ÖRNEK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3827" w:type="dxa"/>
          </w:tcPr>
          <w:p w14:paraId="4FF5847F" w14:textId="3CD6FF1D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8E8E783" w14:textId="3C22645E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A064B3B" w14:textId="38F022BA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D1A2B" w:rsidRPr="003E3290" w14:paraId="3A74C52E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01" w:type="dxa"/>
            <w:shd w:val="clear" w:color="auto" w:fill="F2F2F2"/>
          </w:tcPr>
          <w:p w14:paraId="0172CD90" w14:textId="6C45D6DC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681B6AC4" w14:textId="77777777" w:rsidR="00CD1A2B" w:rsidRPr="00537647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37647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7BD85ED7" w14:textId="7EDBD856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37647">
              <w:rPr>
                <w:rFonts w:ascii="Times New Roman" w:hAnsi="Times New Roman"/>
                <w:sz w:val="14"/>
                <w:szCs w:val="14"/>
              </w:rPr>
              <w:t>3 - İnsan ve Yönetimi</w:t>
            </w:r>
            <w:r w:rsidRPr="00537647">
              <w:rPr>
                <w:rFonts w:ascii="Times New Roman" w:hAnsi="Times New Roman"/>
                <w:sz w:val="14"/>
                <w:szCs w:val="14"/>
              </w:rPr>
              <w:br/>
              <w:t>Doç. Dr. Ali Şahin ÖRNEK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3827" w:type="dxa"/>
            <w:shd w:val="clear" w:color="auto" w:fill="F2F2F2"/>
          </w:tcPr>
          <w:p w14:paraId="4DD8A5F7" w14:textId="0421E963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0B63CECC" w14:textId="2A979B1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0F012854" w14:textId="6F71179A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D1A2B" w:rsidRPr="003E3290" w14:paraId="7CD65B4F" w14:textId="77777777" w:rsidTr="00356F73">
        <w:trPr>
          <w:trHeight w:val="361"/>
          <w:jc w:val="center"/>
        </w:trPr>
        <w:tc>
          <w:tcPr>
            <w:tcW w:w="0" w:type="auto"/>
          </w:tcPr>
          <w:p w14:paraId="2CBD4510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06E432E4" w14:textId="41BEDC46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5307541A" w14:textId="77777777" w:rsidR="00CD1A2B" w:rsidRPr="00537647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37647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7B81150A" w14:textId="5B3242D5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37647">
              <w:rPr>
                <w:rFonts w:ascii="Times New Roman" w:hAnsi="Times New Roman"/>
                <w:sz w:val="14"/>
                <w:szCs w:val="14"/>
              </w:rPr>
              <w:t>3 - İnsan ve Yönetimi</w:t>
            </w:r>
            <w:r w:rsidRPr="00537647">
              <w:rPr>
                <w:rFonts w:ascii="Times New Roman" w:hAnsi="Times New Roman"/>
                <w:sz w:val="14"/>
                <w:szCs w:val="14"/>
              </w:rPr>
              <w:br/>
              <w:t>Doç. Dr. Ali Şahin ÖRNEK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3827" w:type="dxa"/>
          </w:tcPr>
          <w:p w14:paraId="0439F988" w14:textId="766CF4A3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3F269798" w14:textId="15257BA7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6927D1B" w14:textId="53E35DC4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D1A2B" w:rsidRPr="003E3290" w14:paraId="4E019E97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01" w:type="dxa"/>
            <w:shd w:val="clear" w:color="auto" w:fill="F2F2F2"/>
          </w:tcPr>
          <w:p w14:paraId="7C0446FA" w14:textId="7C05BB0E" w:rsidR="00CD1A2B" w:rsidRPr="000D68A1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3B272827" w14:textId="6B08DA1B" w:rsidR="00CD1A2B" w:rsidRPr="000D68A1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48990F03" w14:textId="2A10AB9A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32E1CC5E" w14:textId="5A057548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B6A09AB" w14:textId="6434BCE4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D1A2B" w:rsidRPr="003E3290" w14:paraId="68792966" w14:textId="77777777" w:rsidTr="00356F73">
        <w:trPr>
          <w:trHeight w:val="234"/>
          <w:jc w:val="center"/>
        </w:trPr>
        <w:tc>
          <w:tcPr>
            <w:tcW w:w="0" w:type="auto"/>
          </w:tcPr>
          <w:p w14:paraId="2F2DECE9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1560CED0" w14:textId="14BDC66C" w:rsidR="00CD1A2B" w:rsidRPr="000D68A1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71D97F29" w14:textId="4DA42D27" w:rsidR="00CD1A2B" w:rsidRPr="000D68A1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</w:tcPr>
          <w:p w14:paraId="4B8BEE90" w14:textId="77777777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YORG600</w:t>
            </w:r>
          </w:p>
          <w:p w14:paraId="07088459" w14:textId="62C6135F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3 - Bilim ve Yönetim Felsefesi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Dr. Öğr. Üyesi Abdullah KIRAY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835" w:type="dxa"/>
          </w:tcPr>
          <w:p w14:paraId="4DA19321" w14:textId="77777777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6CC9FF4E" w14:textId="2E557EEB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1 - Küresel İşletmecilik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Prof. Dr. Dilek DÖNMEZ POLAT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306</w:t>
            </w:r>
          </w:p>
        </w:tc>
        <w:tc>
          <w:tcPr>
            <w:tcW w:w="2787" w:type="dxa"/>
          </w:tcPr>
          <w:p w14:paraId="1C5448CA" w14:textId="41CDC07B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D1A2B" w:rsidRPr="003E3290" w14:paraId="69EF04E3" w14:textId="77777777" w:rsidTr="00665B60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01" w:type="dxa"/>
            <w:shd w:val="clear" w:color="auto" w:fill="F2F2F2"/>
          </w:tcPr>
          <w:p w14:paraId="44908E5F" w14:textId="1663DB02" w:rsidR="00CD1A2B" w:rsidRPr="000D68A1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78B2BC02" w14:textId="2E650803" w:rsidR="00CD1A2B" w:rsidRPr="000D68A1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46B8841B" w14:textId="77777777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YORG600</w:t>
            </w:r>
          </w:p>
          <w:p w14:paraId="3FCF43AF" w14:textId="3D560A9E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3 - Bilim ve Yönetim Felsefesi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Dr. Öğr. Üyesi Abdullah KIRAY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835" w:type="dxa"/>
            <w:shd w:val="clear" w:color="auto" w:fill="F2F2F2"/>
          </w:tcPr>
          <w:p w14:paraId="01FD201A" w14:textId="77777777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0D64580F" w14:textId="3511798E" w:rsidR="00CD1A2B" w:rsidRPr="00165955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1 - Küresel İşletmecilik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Prof. Dr. Dilek DÖNMEZ POLAT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306</w:t>
            </w:r>
          </w:p>
        </w:tc>
        <w:tc>
          <w:tcPr>
            <w:tcW w:w="2787" w:type="dxa"/>
            <w:shd w:val="clear" w:color="auto" w:fill="F2F2F2"/>
          </w:tcPr>
          <w:p w14:paraId="5D92F5DD" w14:textId="0D5DFEA3" w:rsidR="00CD1A2B" w:rsidRPr="003E3290" w:rsidRDefault="00CD1A2B" w:rsidP="00CD1A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93AA5" w:rsidRPr="003E3290" w14:paraId="00990C80" w14:textId="77777777" w:rsidTr="00356F73">
        <w:trPr>
          <w:trHeight w:val="61"/>
          <w:jc w:val="center"/>
        </w:trPr>
        <w:tc>
          <w:tcPr>
            <w:tcW w:w="0" w:type="auto"/>
          </w:tcPr>
          <w:p w14:paraId="119B5DFF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01" w:type="dxa"/>
          </w:tcPr>
          <w:p w14:paraId="49031FF1" w14:textId="0FD59F04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1CA15FD0" w14:textId="2242D061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C5E80B7" w14:textId="77777777" w:rsidR="00593AA5" w:rsidRPr="0016595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YORG600</w:t>
            </w:r>
          </w:p>
          <w:p w14:paraId="75E55FF1" w14:textId="488513CD" w:rsidR="00593AA5" w:rsidRPr="0016595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3 - Bilim ve Yönetim Felsefesi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Dr. Öğr. Üyesi Abdullah KIRAY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835" w:type="dxa"/>
          </w:tcPr>
          <w:p w14:paraId="36ACCCD7" w14:textId="77777777" w:rsidR="00593AA5" w:rsidRPr="0016595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7B9E85ED" w14:textId="499BBE16" w:rsidR="00593AA5" w:rsidRPr="0016595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65955">
              <w:rPr>
                <w:rFonts w:ascii="Times New Roman" w:hAnsi="Times New Roman"/>
                <w:sz w:val="14"/>
                <w:szCs w:val="14"/>
              </w:rPr>
              <w:t>1 - Küresel İşletmecilik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Prof. Dr. Dilek DÖNMEZ POLAT</w:t>
            </w:r>
            <w:r w:rsidRPr="00165955">
              <w:rPr>
                <w:rFonts w:ascii="Times New Roman" w:hAnsi="Times New Roman"/>
                <w:sz w:val="14"/>
                <w:szCs w:val="14"/>
              </w:rPr>
              <w:br/>
              <w:t>306</w:t>
            </w:r>
          </w:p>
        </w:tc>
        <w:tc>
          <w:tcPr>
            <w:tcW w:w="2787" w:type="dxa"/>
          </w:tcPr>
          <w:p w14:paraId="0B84CC2A" w14:textId="69FE5F6C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93AA5" w:rsidRPr="003E3290" w14:paraId="0792B1A9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A81488B" w14:textId="3B697A1C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C8BF43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01" w:type="dxa"/>
            <w:shd w:val="clear" w:color="auto" w:fill="F2F2F2"/>
          </w:tcPr>
          <w:p w14:paraId="25D69B15" w14:textId="11421447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2243ED50" w14:textId="7840E510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22F3E38A" w14:textId="5A778ED8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016CF7EF" w14:textId="0070DD69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C703449" w14:textId="29D75FB2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93AA5" w:rsidRPr="003E3290" w14:paraId="243363BC" w14:textId="77777777" w:rsidTr="00356F73">
        <w:trPr>
          <w:trHeight w:val="234"/>
          <w:jc w:val="center"/>
        </w:trPr>
        <w:tc>
          <w:tcPr>
            <w:tcW w:w="0" w:type="auto"/>
          </w:tcPr>
          <w:p w14:paraId="21B656DF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5E720763" w14:textId="03513E3F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57923C9A" w14:textId="6CA0901E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02BBF68" w14:textId="6DD84663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95ABBFE" w14:textId="04EAC1C4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8EAD67E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93AA5" w:rsidRPr="003E3290" w14:paraId="4BD6AD70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593AA5" w:rsidRPr="009A5DB6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01" w:type="dxa"/>
            <w:shd w:val="clear" w:color="auto" w:fill="F2F2F2"/>
          </w:tcPr>
          <w:p w14:paraId="1F6486AD" w14:textId="5ECDA62A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6E8F4B79" w14:textId="3EB50D80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0A4F5CBE" w14:textId="33A96A27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21A59B33" w14:textId="3D182DA8" w:rsidR="00593AA5" w:rsidRPr="00B554A4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93FB384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93AA5" w:rsidRPr="003E3290" w14:paraId="15EC5678" w14:textId="77777777" w:rsidTr="00356F73">
        <w:trPr>
          <w:trHeight w:val="243"/>
          <w:jc w:val="center"/>
        </w:trPr>
        <w:tc>
          <w:tcPr>
            <w:tcW w:w="0" w:type="auto"/>
          </w:tcPr>
          <w:p w14:paraId="5A97036C" w14:textId="1D3931ED" w:rsidR="00593AA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593AA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01" w:type="dxa"/>
          </w:tcPr>
          <w:p w14:paraId="1FD9A8F2" w14:textId="77777777" w:rsidR="00593AA5" w:rsidRPr="006C18E2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C18E2">
              <w:rPr>
                <w:rFonts w:ascii="Times New Roman" w:hAnsi="Times New Roman"/>
                <w:sz w:val="14"/>
                <w:szCs w:val="14"/>
              </w:rPr>
              <w:t>YORG600</w:t>
            </w:r>
          </w:p>
          <w:p w14:paraId="5C47C9C4" w14:textId="19E29529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6C18E2">
              <w:rPr>
                <w:rFonts w:ascii="Times New Roman" w:hAnsi="Times New Roman"/>
                <w:sz w:val="14"/>
                <w:szCs w:val="14"/>
              </w:rPr>
              <w:t>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6C18E2">
              <w:rPr>
                <w:rFonts w:ascii="Times New Roman" w:hAnsi="Times New Roman"/>
                <w:sz w:val="14"/>
                <w:szCs w:val="14"/>
              </w:rPr>
              <w:t>Nicel Araştırma Yöntemler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C18E2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</w:tcPr>
          <w:p w14:paraId="49143D98" w14:textId="42D3B3C7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88BBE72" w14:textId="055A3728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415E72B" w14:textId="77777777" w:rsidR="00593AA5" w:rsidRPr="00B554A4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752289A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93AA5" w:rsidRPr="003E3290" w14:paraId="63E89435" w14:textId="77777777" w:rsidTr="00356F73">
        <w:trPr>
          <w:trHeight w:val="319"/>
          <w:jc w:val="center"/>
        </w:trPr>
        <w:tc>
          <w:tcPr>
            <w:tcW w:w="0" w:type="auto"/>
          </w:tcPr>
          <w:p w14:paraId="31BE347E" w14:textId="77777777" w:rsidR="00593AA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593AA5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01" w:type="dxa"/>
          </w:tcPr>
          <w:p w14:paraId="4E0EB362" w14:textId="77777777" w:rsidR="00593AA5" w:rsidRPr="006C18E2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C18E2">
              <w:rPr>
                <w:rFonts w:ascii="Times New Roman" w:hAnsi="Times New Roman"/>
                <w:sz w:val="14"/>
                <w:szCs w:val="14"/>
              </w:rPr>
              <w:t>YORG600</w:t>
            </w:r>
          </w:p>
          <w:p w14:paraId="0A3E03BE" w14:textId="5CF87224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6C18E2">
              <w:rPr>
                <w:rFonts w:ascii="Times New Roman" w:hAnsi="Times New Roman"/>
                <w:sz w:val="14"/>
                <w:szCs w:val="14"/>
              </w:rPr>
              <w:t>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6C18E2">
              <w:rPr>
                <w:rFonts w:ascii="Times New Roman" w:hAnsi="Times New Roman"/>
                <w:sz w:val="14"/>
                <w:szCs w:val="14"/>
              </w:rPr>
              <w:t>Nicel Araştırma Yöntemler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C18E2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</w:tcPr>
          <w:p w14:paraId="082236EA" w14:textId="4EA4AFAF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3A16CE7" w14:textId="7102BCF7" w:rsidR="00593AA5" w:rsidRPr="000D68A1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2DB8EBF" w14:textId="6117DBC5" w:rsidR="00593AA5" w:rsidRPr="00B554A4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BFFEB09" w14:textId="77777777" w:rsidR="00593AA5" w:rsidRPr="003E3290" w:rsidRDefault="00593AA5" w:rsidP="00593AA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50CE" w:rsidRPr="003E3290" w14:paraId="3C1D74F5" w14:textId="77777777" w:rsidTr="00356F73">
        <w:trPr>
          <w:trHeight w:val="234"/>
          <w:jc w:val="center"/>
        </w:trPr>
        <w:tc>
          <w:tcPr>
            <w:tcW w:w="0" w:type="auto"/>
          </w:tcPr>
          <w:p w14:paraId="285861FC" w14:textId="77777777" w:rsidR="00E150CE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E150CE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01" w:type="dxa"/>
          </w:tcPr>
          <w:p w14:paraId="3D64F6DC" w14:textId="77777777" w:rsidR="00E150CE" w:rsidRPr="006C18E2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C18E2">
              <w:rPr>
                <w:rFonts w:ascii="Times New Roman" w:hAnsi="Times New Roman"/>
                <w:sz w:val="14"/>
                <w:szCs w:val="14"/>
              </w:rPr>
              <w:t>YORG600</w:t>
            </w:r>
          </w:p>
          <w:p w14:paraId="6CC350F8" w14:textId="470969FA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C18E2">
              <w:rPr>
                <w:rFonts w:ascii="Times New Roman" w:hAnsi="Times New Roman"/>
                <w:sz w:val="14"/>
                <w:szCs w:val="14"/>
              </w:rPr>
              <w:t>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6C18E2">
              <w:rPr>
                <w:rFonts w:ascii="Times New Roman" w:hAnsi="Times New Roman"/>
                <w:sz w:val="14"/>
                <w:szCs w:val="14"/>
              </w:rPr>
              <w:t>Nicel Araştırma Yöntemler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C18E2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</w:tcPr>
          <w:p w14:paraId="0AD3CFE4" w14:textId="77777777" w:rsidR="00E150CE" w:rsidRPr="007F633C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F633C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1C062DB6" w14:textId="4E7FC5E9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F633C">
              <w:rPr>
                <w:rFonts w:ascii="Times New Roman" w:hAnsi="Times New Roman"/>
                <w:sz w:val="14"/>
                <w:szCs w:val="14"/>
              </w:rPr>
              <w:t>5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7F633C">
              <w:rPr>
                <w:rFonts w:ascii="Times New Roman" w:hAnsi="Times New Roman"/>
                <w:sz w:val="14"/>
                <w:szCs w:val="14"/>
              </w:rPr>
              <w:t>Örgütsel Analiz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7F633C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  <w:r w:rsidR="00CC431F">
              <w:rPr>
                <w:rFonts w:ascii="Times New Roman" w:hAnsi="Times New Roman"/>
                <w:sz w:val="14"/>
                <w:szCs w:val="14"/>
              </w:rPr>
              <w:br/>
            </w:r>
            <w:r w:rsidR="008F6CB8"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827" w:type="dxa"/>
          </w:tcPr>
          <w:p w14:paraId="34145D15" w14:textId="0855F96B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C43D0CA" w14:textId="3B11EF64" w:rsidR="00E150CE" w:rsidRPr="00510DC5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0AD86EA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50CE" w:rsidRPr="003E3290" w14:paraId="587B3613" w14:textId="77777777" w:rsidTr="00356F73">
        <w:trPr>
          <w:trHeight w:val="361"/>
          <w:jc w:val="center"/>
        </w:trPr>
        <w:tc>
          <w:tcPr>
            <w:tcW w:w="0" w:type="auto"/>
          </w:tcPr>
          <w:p w14:paraId="05C87D67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01" w:type="dxa"/>
          </w:tcPr>
          <w:p w14:paraId="04CF40F5" w14:textId="114C3D31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18FAADF" w14:textId="77777777" w:rsidR="00E150CE" w:rsidRPr="007F633C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F633C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5BCD9696" w14:textId="4B6D248E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F633C">
              <w:rPr>
                <w:rFonts w:ascii="Times New Roman" w:hAnsi="Times New Roman"/>
                <w:sz w:val="14"/>
                <w:szCs w:val="14"/>
              </w:rPr>
              <w:t>5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7F633C">
              <w:rPr>
                <w:rFonts w:ascii="Times New Roman" w:hAnsi="Times New Roman"/>
                <w:sz w:val="14"/>
                <w:szCs w:val="14"/>
              </w:rPr>
              <w:t>Örgütsel Analiz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7F633C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  <w:r w:rsidR="00CC431F">
              <w:rPr>
                <w:rFonts w:ascii="Times New Roman" w:hAnsi="Times New Roman"/>
                <w:sz w:val="14"/>
                <w:szCs w:val="14"/>
              </w:rPr>
              <w:br/>
            </w:r>
            <w:r w:rsidR="008F6CB8"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827" w:type="dxa"/>
          </w:tcPr>
          <w:p w14:paraId="7CC92A73" w14:textId="4C74F013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C6E88C5" w14:textId="0628208A" w:rsidR="00E150CE" w:rsidRPr="00510DC5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781C54F" w14:textId="3A19ADAA" w:rsidR="00E150CE" w:rsidRPr="000E1F31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50CE" w:rsidRPr="003E3290" w14:paraId="25247BFA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01" w:type="dxa"/>
            <w:shd w:val="clear" w:color="auto" w:fill="F2F2F2"/>
          </w:tcPr>
          <w:p w14:paraId="1C49DCF3" w14:textId="34D42DD5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36D3485B" w14:textId="77777777" w:rsidR="00E150CE" w:rsidRPr="007F633C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F633C">
              <w:rPr>
                <w:rFonts w:ascii="Times New Roman" w:hAnsi="Times New Roman"/>
                <w:sz w:val="14"/>
                <w:szCs w:val="14"/>
              </w:rPr>
              <w:t>YORG601</w:t>
            </w:r>
          </w:p>
          <w:p w14:paraId="2B341AB2" w14:textId="7A29EDF8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F633C">
              <w:rPr>
                <w:rFonts w:ascii="Times New Roman" w:hAnsi="Times New Roman"/>
                <w:sz w:val="14"/>
                <w:szCs w:val="14"/>
              </w:rPr>
              <w:t>5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7F633C">
              <w:rPr>
                <w:rFonts w:ascii="Times New Roman" w:hAnsi="Times New Roman"/>
                <w:sz w:val="14"/>
                <w:szCs w:val="14"/>
              </w:rPr>
              <w:t>Örgütsel Analiz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7F633C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  <w:r w:rsidR="00CC431F">
              <w:rPr>
                <w:rFonts w:ascii="Times New Roman" w:hAnsi="Times New Roman"/>
                <w:sz w:val="14"/>
                <w:szCs w:val="14"/>
              </w:rPr>
              <w:br/>
            </w:r>
            <w:r w:rsidR="008F6CB8"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827" w:type="dxa"/>
            <w:shd w:val="clear" w:color="auto" w:fill="F2F2F2"/>
          </w:tcPr>
          <w:p w14:paraId="1DAE533B" w14:textId="31FB86B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43BBB8A7" w14:textId="6B56F1DA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3A7BDAE" w14:textId="5D8AD433" w:rsidR="00E150CE" w:rsidRPr="000E1F31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50CE" w:rsidRPr="003E3290" w14:paraId="1B424CD7" w14:textId="77777777" w:rsidTr="00356F73">
        <w:trPr>
          <w:trHeight w:val="370"/>
          <w:jc w:val="center"/>
        </w:trPr>
        <w:tc>
          <w:tcPr>
            <w:tcW w:w="0" w:type="auto"/>
          </w:tcPr>
          <w:p w14:paraId="03B4EF67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01" w:type="dxa"/>
          </w:tcPr>
          <w:p w14:paraId="7D3F77AC" w14:textId="4AEF2496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B36C8E6" w14:textId="29D7335F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3AFD1258" w14:textId="68B46332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9B58EB7" w14:textId="339422A2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530C6AA" w14:textId="44ABD056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50CE" w:rsidRPr="003E3290" w14:paraId="295D27F0" w14:textId="77777777" w:rsidTr="00612DE7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01" w:type="dxa"/>
            <w:shd w:val="clear" w:color="auto" w:fill="F2F2F2"/>
          </w:tcPr>
          <w:p w14:paraId="1CC83F9E" w14:textId="558351BE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5AEC353" w14:textId="3FDA99AE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33083F21" w14:textId="4CF121F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5E6AB126" w14:textId="4F5A0EA8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3E1AE8AE" w14:textId="6CD8AC62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50CE" w:rsidRPr="003E3290" w14:paraId="3B7D3F6F" w14:textId="77777777" w:rsidTr="00EA664C">
        <w:trPr>
          <w:trHeight w:val="43"/>
          <w:jc w:val="center"/>
        </w:trPr>
        <w:tc>
          <w:tcPr>
            <w:tcW w:w="0" w:type="auto"/>
          </w:tcPr>
          <w:p w14:paraId="75D1FC06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01" w:type="dxa"/>
          </w:tcPr>
          <w:p w14:paraId="5616B531" w14:textId="2F4B5D89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043C88CC" w14:textId="30D382FE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57E01A4D" w14:textId="7C321486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B5DEE50" w14:textId="23833918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D8C53F1" w14:textId="29E3CEDA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50CE" w:rsidRPr="003E3290" w14:paraId="4F69A8C2" w14:textId="77777777" w:rsidTr="0091244E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01" w:type="dxa"/>
            <w:shd w:val="clear" w:color="auto" w:fill="F2F2F2"/>
          </w:tcPr>
          <w:p w14:paraId="52475C11" w14:textId="79500F68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A066722" w14:textId="3D552576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68443DD7" w14:textId="40FB73B8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1D053F25" w14:textId="7B3525E3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D542057" w14:textId="453E1EEC" w:rsidR="00E150CE" w:rsidRPr="003E3290" w:rsidRDefault="00E150CE" w:rsidP="00E150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3326847" w14:textId="31E578CD" w:rsidR="00284338" w:rsidRDefault="00284338" w:rsidP="006D51B3">
      <w:pPr>
        <w:rPr>
          <w:rFonts w:ascii="Times New Roman" w:hAnsi="Times New Roman"/>
          <w:sz w:val="14"/>
          <w:szCs w:val="14"/>
        </w:rPr>
      </w:pPr>
    </w:p>
    <w:sectPr w:rsidR="00284338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1B55A" w14:textId="77777777" w:rsidR="00B34F89" w:rsidRDefault="00B34F89" w:rsidP="00197788">
      <w:pPr>
        <w:spacing w:after="0" w:line="240" w:lineRule="auto"/>
      </w:pPr>
      <w:r>
        <w:separator/>
      </w:r>
    </w:p>
  </w:endnote>
  <w:endnote w:type="continuationSeparator" w:id="0">
    <w:p w14:paraId="3131D4B4" w14:textId="77777777" w:rsidR="00B34F89" w:rsidRDefault="00B34F89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66448" w14:textId="77777777" w:rsidR="00B34F89" w:rsidRDefault="00B34F89" w:rsidP="00197788">
      <w:pPr>
        <w:spacing w:after="0" w:line="240" w:lineRule="auto"/>
      </w:pPr>
      <w:r>
        <w:separator/>
      </w:r>
    </w:p>
  </w:footnote>
  <w:footnote w:type="continuationSeparator" w:id="0">
    <w:p w14:paraId="3199A269" w14:textId="77777777" w:rsidR="00B34F89" w:rsidRDefault="00B34F89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02972253" w:rsidR="002B6F66" w:rsidRPr="00956EA1" w:rsidRDefault="000E1B58" w:rsidP="00F849FA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YÖNETİM VE ORGANİZASYON</w:t>
    </w:r>
    <w:r w:rsidR="0088349F">
      <w:rPr>
        <w:rFonts w:ascii="Times New Roman" w:hAnsi="Times New Roman"/>
        <w:b/>
        <w:sz w:val="24"/>
        <w:szCs w:val="24"/>
      </w:rPr>
      <w:t xml:space="preserve"> </w:t>
    </w:r>
    <w:r w:rsidR="005E0D43">
      <w:rPr>
        <w:rFonts w:ascii="Times New Roman" w:hAnsi="Times New Roman"/>
        <w:b/>
        <w:sz w:val="24"/>
        <w:szCs w:val="24"/>
      </w:rPr>
      <w:t>DOKTORA</w:t>
    </w:r>
    <w:r w:rsidR="007A0DBF">
      <w:rPr>
        <w:rFonts w:ascii="Times New Roman" w:hAnsi="Times New Roman"/>
        <w:b/>
        <w:sz w:val="24"/>
        <w:szCs w:val="24"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8FAN/bbV0tAAAA"/>
  </w:docVars>
  <w:rsids>
    <w:rsidRoot w:val="004D7519"/>
    <w:rsid w:val="000039B3"/>
    <w:rsid w:val="00007A58"/>
    <w:rsid w:val="00024630"/>
    <w:rsid w:val="00024E48"/>
    <w:rsid w:val="00027DAF"/>
    <w:rsid w:val="0004196E"/>
    <w:rsid w:val="000574FB"/>
    <w:rsid w:val="0005784D"/>
    <w:rsid w:val="0006287F"/>
    <w:rsid w:val="00067D57"/>
    <w:rsid w:val="00073244"/>
    <w:rsid w:val="00075039"/>
    <w:rsid w:val="00075131"/>
    <w:rsid w:val="00077799"/>
    <w:rsid w:val="0008260B"/>
    <w:rsid w:val="000A2347"/>
    <w:rsid w:val="000A30EC"/>
    <w:rsid w:val="000B58DB"/>
    <w:rsid w:val="000C2DC2"/>
    <w:rsid w:val="000D10D8"/>
    <w:rsid w:val="000D1CFA"/>
    <w:rsid w:val="000D465E"/>
    <w:rsid w:val="000D68A1"/>
    <w:rsid w:val="000D7B88"/>
    <w:rsid w:val="000E1B58"/>
    <w:rsid w:val="000E1F31"/>
    <w:rsid w:val="000E5749"/>
    <w:rsid w:val="000F06C2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3129"/>
    <w:rsid w:val="00165955"/>
    <w:rsid w:val="00174080"/>
    <w:rsid w:val="001825D6"/>
    <w:rsid w:val="001827E3"/>
    <w:rsid w:val="00190515"/>
    <w:rsid w:val="00197788"/>
    <w:rsid w:val="001A5644"/>
    <w:rsid w:val="001A665A"/>
    <w:rsid w:val="001C4268"/>
    <w:rsid w:val="001C531D"/>
    <w:rsid w:val="001D3C5D"/>
    <w:rsid w:val="00210BF3"/>
    <w:rsid w:val="002200AB"/>
    <w:rsid w:val="00220397"/>
    <w:rsid w:val="0023772F"/>
    <w:rsid w:val="00237983"/>
    <w:rsid w:val="00241CF1"/>
    <w:rsid w:val="00252757"/>
    <w:rsid w:val="00255C26"/>
    <w:rsid w:val="002614A8"/>
    <w:rsid w:val="00265BD2"/>
    <w:rsid w:val="00266523"/>
    <w:rsid w:val="00277990"/>
    <w:rsid w:val="00284338"/>
    <w:rsid w:val="0029507F"/>
    <w:rsid w:val="002A5D12"/>
    <w:rsid w:val="002B0AF0"/>
    <w:rsid w:val="002B24C4"/>
    <w:rsid w:val="002B31B0"/>
    <w:rsid w:val="002B3C17"/>
    <w:rsid w:val="002B6F66"/>
    <w:rsid w:val="002C0C9B"/>
    <w:rsid w:val="002C565D"/>
    <w:rsid w:val="002D0E96"/>
    <w:rsid w:val="002F050B"/>
    <w:rsid w:val="002F3850"/>
    <w:rsid w:val="002F65DE"/>
    <w:rsid w:val="00301459"/>
    <w:rsid w:val="00302F67"/>
    <w:rsid w:val="0032452B"/>
    <w:rsid w:val="003317C4"/>
    <w:rsid w:val="003325C0"/>
    <w:rsid w:val="00334227"/>
    <w:rsid w:val="00335A5E"/>
    <w:rsid w:val="00344C82"/>
    <w:rsid w:val="00345DCC"/>
    <w:rsid w:val="00347E3F"/>
    <w:rsid w:val="00350938"/>
    <w:rsid w:val="00355271"/>
    <w:rsid w:val="00356F73"/>
    <w:rsid w:val="003700BE"/>
    <w:rsid w:val="00371C11"/>
    <w:rsid w:val="00377AD2"/>
    <w:rsid w:val="0038044D"/>
    <w:rsid w:val="003807BA"/>
    <w:rsid w:val="00381D55"/>
    <w:rsid w:val="00390419"/>
    <w:rsid w:val="00393C12"/>
    <w:rsid w:val="003A19FF"/>
    <w:rsid w:val="003A2372"/>
    <w:rsid w:val="003B78B5"/>
    <w:rsid w:val="003D50E1"/>
    <w:rsid w:val="003E11A9"/>
    <w:rsid w:val="003E3290"/>
    <w:rsid w:val="003E3D19"/>
    <w:rsid w:val="003E5B5E"/>
    <w:rsid w:val="003F0E44"/>
    <w:rsid w:val="003F643F"/>
    <w:rsid w:val="003F7636"/>
    <w:rsid w:val="00400C24"/>
    <w:rsid w:val="0041124A"/>
    <w:rsid w:val="0042539A"/>
    <w:rsid w:val="00425528"/>
    <w:rsid w:val="00425FFB"/>
    <w:rsid w:val="0043678E"/>
    <w:rsid w:val="004404F4"/>
    <w:rsid w:val="0044340E"/>
    <w:rsid w:val="004553FD"/>
    <w:rsid w:val="00473D6B"/>
    <w:rsid w:val="00474768"/>
    <w:rsid w:val="004752FE"/>
    <w:rsid w:val="004919F5"/>
    <w:rsid w:val="0049218E"/>
    <w:rsid w:val="00492957"/>
    <w:rsid w:val="004B6EFE"/>
    <w:rsid w:val="004C3F7F"/>
    <w:rsid w:val="004C5E87"/>
    <w:rsid w:val="004D1443"/>
    <w:rsid w:val="004D51B2"/>
    <w:rsid w:val="004D7519"/>
    <w:rsid w:val="004E6857"/>
    <w:rsid w:val="004E6958"/>
    <w:rsid w:val="004F14E6"/>
    <w:rsid w:val="00510DC5"/>
    <w:rsid w:val="00525202"/>
    <w:rsid w:val="00537647"/>
    <w:rsid w:val="00542075"/>
    <w:rsid w:val="00547239"/>
    <w:rsid w:val="0056403D"/>
    <w:rsid w:val="00576B22"/>
    <w:rsid w:val="00582992"/>
    <w:rsid w:val="00593AA5"/>
    <w:rsid w:val="005A417A"/>
    <w:rsid w:val="005A69F3"/>
    <w:rsid w:val="005B55F5"/>
    <w:rsid w:val="005B7DF6"/>
    <w:rsid w:val="005C788D"/>
    <w:rsid w:val="005E0817"/>
    <w:rsid w:val="005E0D43"/>
    <w:rsid w:val="005E6769"/>
    <w:rsid w:val="005F27BE"/>
    <w:rsid w:val="005F319D"/>
    <w:rsid w:val="005F7924"/>
    <w:rsid w:val="00601601"/>
    <w:rsid w:val="00602AEE"/>
    <w:rsid w:val="00612B5A"/>
    <w:rsid w:val="00616221"/>
    <w:rsid w:val="0063335C"/>
    <w:rsid w:val="00634561"/>
    <w:rsid w:val="00637ECA"/>
    <w:rsid w:val="00640DF4"/>
    <w:rsid w:val="00641D7A"/>
    <w:rsid w:val="00680AA0"/>
    <w:rsid w:val="00696A25"/>
    <w:rsid w:val="006A4D2C"/>
    <w:rsid w:val="006B414C"/>
    <w:rsid w:val="006B439A"/>
    <w:rsid w:val="006B5126"/>
    <w:rsid w:val="006C18E2"/>
    <w:rsid w:val="006C251C"/>
    <w:rsid w:val="006C556A"/>
    <w:rsid w:val="006C5FE3"/>
    <w:rsid w:val="006D4751"/>
    <w:rsid w:val="006D51B3"/>
    <w:rsid w:val="006F3C15"/>
    <w:rsid w:val="006F557B"/>
    <w:rsid w:val="00703175"/>
    <w:rsid w:val="00704797"/>
    <w:rsid w:val="00707ED7"/>
    <w:rsid w:val="00714BD9"/>
    <w:rsid w:val="00747B90"/>
    <w:rsid w:val="00751104"/>
    <w:rsid w:val="00767087"/>
    <w:rsid w:val="007718C4"/>
    <w:rsid w:val="00773397"/>
    <w:rsid w:val="0078124E"/>
    <w:rsid w:val="0078160D"/>
    <w:rsid w:val="00791794"/>
    <w:rsid w:val="007A0DBF"/>
    <w:rsid w:val="007A11E7"/>
    <w:rsid w:val="007A373F"/>
    <w:rsid w:val="007A6DDA"/>
    <w:rsid w:val="007B0F21"/>
    <w:rsid w:val="007B22BA"/>
    <w:rsid w:val="007F3C42"/>
    <w:rsid w:val="007F633C"/>
    <w:rsid w:val="008053E8"/>
    <w:rsid w:val="00816F9E"/>
    <w:rsid w:val="00832B46"/>
    <w:rsid w:val="00854481"/>
    <w:rsid w:val="008672AB"/>
    <w:rsid w:val="0087290D"/>
    <w:rsid w:val="00882CAC"/>
    <w:rsid w:val="0088349F"/>
    <w:rsid w:val="00896276"/>
    <w:rsid w:val="008A1271"/>
    <w:rsid w:val="008A469B"/>
    <w:rsid w:val="008A62FD"/>
    <w:rsid w:val="008A6BD8"/>
    <w:rsid w:val="008B58AE"/>
    <w:rsid w:val="008B5989"/>
    <w:rsid w:val="008D66E6"/>
    <w:rsid w:val="008E630F"/>
    <w:rsid w:val="008F34F8"/>
    <w:rsid w:val="008F59D8"/>
    <w:rsid w:val="008F634F"/>
    <w:rsid w:val="008F6CB8"/>
    <w:rsid w:val="009012A9"/>
    <w:rsid w:val="00901C5B"/>
    <w:rsid w:val="0091275A"/>
    <w:rsid w:val="009275B0"/>
    <w:rsid w:val="0093417B"/>
    <w:rsid w:val="00944E04"/>
    <w:rsid w:val="009523B5"/>
    <w:rsid w:val="00953D21"/>
    <w:rsid w:val="00955CA4"/>
    <w:rsid w:val="00955EA4"/>
    <w:rsid w:val="00973DD1"/>
    <w:rsid w:val="00975CEB"/>
    <w:rsid w:val="00986054"/>
    <w:rsid w:val="00996F8C"/>
    <w:rsid w:val="009A05BB"/>
    <w:rsid w:val="009A0E6B"/>
    <w:rsid w:val="009A5DB6"/>
    <w:rsid w:val="009B10D0"/>
    <w:rsid w:val="009D0B42"/>
    <w:rsid w:val="009D6E7A"/>
    <w:rsid w:val="009E1D58"/>
    <w:rsid w:val="009E22BD"/>
    <w:rsid w:val="009F0ECF"/>
    <w:rsid w:val="009F15F5"/>
    <w:rsid w:val="009F375A"/>
    <w:rsid w:val="009F4A53"/>
    <w:rsid w:val="00A07FB5"/>
    <w:rsid w:val="00A1460B"/>
    <w:rsid w:val="00A174D9"/>
    <w:rsid w:val="00A2684D"/>
    <w:rsid w:val="00A34C95"/>
    <w:rsid w:val="00A56C65"/>
    <w:rsid w:val="00A77FB7"/>
    <w:rsid w:val="00A80C73"/>
    <w:rsid w:val="00A859AD"/>
    <w:rsid w:val="00AD709D"/>
    <w:rsid w:val="00AD7A9C"/>
    <w:rsid w:val="00AE00CD"/>
    <w:rsid w:val="00AE2112"/>
    <w:rsid w:val="00AE2DD3"/>
    <w:rsid w:val="00AE3028"/>
    <w:rsid w:val="00AF069D"/>
    <w:rsid w:val="00AF1E8E"/>
    <w:rsid w:val="00B00A3D"/>
    <w:rsid w:val="00B03777"/>
    <w:rsid w:val="00B055EE"/>
    <w:rsid w:val="00B127AF"/>
    <w:rsid w:val="00B133E7"/>
    <w:rsid w:val="00B225C3"/>
    <w:rsid w:val="00B25976"/>
    <w:rsid w:val="00B30A9B"/>
    <w:rsid w:val="00B337F0"/>
    <w:rsid w:val="00B34F89"/>
    <w:rsid w:val="00B35CE9"/>
    <w:rsid w:val="00B4313C"/>
    <w:rsid w:val="00B47924"/>
    <w:rsid w:val="00B554A4"/>
    <w:rsid w:val="00B57CDB"/>
    <w:rsid w:val="00B7114A"/>
    <w:rsid w:val="00B7739E"/>
    <w:rsid w:val="00B81734"/>
    <w:rsid w:val="00B830AC"/>
    <w:rsid w:val="00B93F6A"/>
    <w:rsid w:val="00B94292"/>
    <w:rsid w:val="00BA006F"/>
    <w:rsid w:val="00BA1C75"/>
    <w:rsid w:val="00BA390C"/>
    <w:rsid w:val="00BA6FAE"/>
    <w:rsid w:val="00BB0DE9"/>
    <w:rsid w:val="00BB308F"/>
    <w:rsid w:val="00BD1602"/>
    <w:rsid w:val="00BD3994"/>
    <w:rsid w:val="00BF3620"/>
    <w:rsid w:val="00BF7805"/>
    <w:rsid w:val="00C04C3F"/>
    <w:rsid w:val="00C17E84"/>
    <w:rsid w:val="00C24C69"/>
    <w:rsid w:val="00C36423"/>
    <w:rsid w:val="00C45D2F"/>
    <w:rsid w:val="00C52E58"/>
    <w:rsid w:val="00C718E9"/>
    <w:rsid w:val="00C835AE"/>
    <w:rsid w:val="00C90D67"/>
    <w:rsid w:val="00C95D9B"/>
    <w:rsid w:val="00CA0AA3"/>
    <w:rsid w:val="00CA1A52"/>
    <w:rsid w:val="00CA4BEC"/>
    <w:rsid w:val="00CB17DD"/>
    <w:rsid w:val="00CB55D9"/>
    <w:rsid w:val="00CC17C6"/>
    <w:rsid w:val="00CC431F"/>
    <w:rsid w:val="00CD1A2B"/>
    <w:rsid w:val="00CD4973"/>
    <w:rsid w:val="00D019A3"/>
    <w:rsid w:val="00D06304"/>
    <w:rsid w:val="00D2154D"/>
    <w:rsid w:val="00D21DF3"/>
    <w:rsid w:val="00D27680"/>
    <w:rsid w:val="00D40EFE"/>
    <w:rsid w:val="00D547D0"/>
    <w:rsid w:val="00D54A02"/>
    <w:rsid w:val="00D561B7"/>
    <w:rsid w:val="00D85485"/>
    <w:rsid w:val="00D90CE4"/>
    <w:rsid w:val="00D930F9"/>
    <w:rsid w:val="00DB2F2F"/>
    <w:rsid w:val="00DC7841"/>
    <w:rsid w:val="00DD45C8"/>
    <w:rsid w:val="00DE0D16"/>
    <w:rsid w:val="00DE4CF9"/>
    <w:rsid w:val="00DF743A"/>
    <w:rsid w:val="00E150CE"/>
    <w:rsid w:val="00E17B75"/>
    <w:rsid w:val="00E23020"/>
    <w:rsid w:val="00E45F83"/>
    <w:rsid w:val="00E51EC2"/>
    <w:rsid w:val="00E52126"/>
    <w:rsid w:val="00E524BF"/>
    <w:rsid w:val="00E73584"/>
    <w:rsid w:val="00E76B53"/>
    <w:rsid w:val="00E931C9"/>
    <w:rsid w:val="00EB69CF"/>
    <w:rsid w:val="00EC20F0"/>
    <w:rsid w:val="00EC2C61"/>
    <w:rsid w:val="00ED3FE3"/>
    <w:rsid w:val="00EF5966"/>
    <w:rsid w:val="00EF72C5"/>
    <w:rsid w:val="00F12693"/>
    <w:rsid w:val="00F20300"/>
    <w:rsid w:val="00F23AF9"/>
    <w:rsid w:val="00F25719"/>
    <w:rsid w:val="00F4022E"/>
    <w:rsid w:val="00F5082C"/>
    <w:rsid w:val="00F56E43"/>
    <w:rsid w:val="00F65B2D"/>
    <w:rsid w:val="00F81B89"/>
    <w:rsid w:val="00F82C21"/>
    <w:rsid w:val="00F849FA"/>
    <w:rsid w:val="00F84D5A"/>
    <w:rsid w:val="00FC009B"/>
    <w:rsid w:val="00FC1032"/>
    <w:rsid w:val="00FC37B1"/>
    <w:rsid w:val="00FD4A01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0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8</cp:revision>
  <dcterms:created xsi:type="dcterms:W3CDTF">2022-10-03T13:07:00Z</dcterms:created>
  <dcterms:modified xsi:type="dcterms:W3CDTF">2022-10-06T12:47:00Z</dcterms:modified>
</cp:coreProperties>
</file>